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89880" w14:textId="7C423E38" w:rsidR="00AF07CB" w:rsidRDefault="00AF07CB" w:rsidP="00F41DF2">
      <w:pPr>
        <w:pStyle w:val="Normlnweb"/>
        <w:spacing w:before="0" w:beforeAutospacing="0" w:after="0" w:afterAutospacing="0"/>
        <w:rPr>
          <w:rFonts w:ascii="Roboto" w:hAnsi="Roboto"/>
          <w:b/>
          <w:bCs/>
          <w:color w:val="4BACC6"/>
          <w:sz w:val="28"/>
          <w:szCs w:val="28"/>
        </w:rPr>
      </w:pPr>
    </w:p>
    <w:tbl>
      <w:tblPr>
        <w:tblStyle w:val="Mkatabulky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AF07CB" w:rsidRPr="006E3A1B" w14:paraId="43D347E1" w14:textId="77777777" w:rsidTr="009C6E8D">
        <w:trPr>
          <w:trHeight w:hRule="exact" w:val="648"/>
        </w:trPr>
        <w:tc>
          <w:tcPr>
            <w:tcW w:w="9554" w:type="dxa"/>
            <w:shd w:val="clear" w:color="auto" w:fill="4BACC6" w:themeFill="accent5"/>
            <w:vAlign w:val="center"/>
          </w:tcPr>
          <w:p w14:paraId="760F4B93" w14:textId="413A8430" w:rsidR="00AF07CB" w:rsidRPr="006B0881" w:rsidRDefault="00AF07CB" w:rsidP="009C6E8D">
            <w:pPr>
              <w:pStyle w:val="Nadpis2"/>
              <w:outlineLvl w:val="1"/>
            </w:pPr>
            <w:r>
              <w:t>Request for funding of the MBA program at LIGS University</w:t>
            </w:r>
            <w:r>
              <w:t xml:space="preserve"> </w:t>
            </w:r>
          </w:p>
        </w:tc>
      </w:tr>
    </w:tbl>
    <w:p w14:paraId="489EBBB7" w14:textId="612E15EA" w:rsidR="00F41DF2" w:rsidRDefault="00F41DF2" w:rsidP="00F41DF2">
      <w:pPr>
        <w:pStyle w:val="Normlnweb"/>
        <w:spacing w:before="0" w:beforeAutospacing="0" w:after="0" w:afterAutospacing="0"/>
      </w:pPr>
      <w:r>
        <w:rPr>
          <w:rFonts w:ascii="Roboto" w:hAnsi="Roboto"/>
          <w:b/>
          <w:bCs/>
          <w:color w:val="4BACC6"/>
          <w:sz w:val="28"/>
          <w:szCs w:val="28"/>
        </w:rPr>
        <w:br/>
      </w:r>
      <w:r w:rsidR="00516D7E">
        <w:br/>
      </w:r>
      <w:r>
        <w:rPr>
          <w:rFonts w:ascii="Roboto" w:hAnsi="Roboto"/>
          <w:b/>
          <w:bCs/>
          <w:color w:val="000000"/>
          <w:sz w:val="20"/>
          <w:szCs w:val="20"/>
        </w:rPr>
        <w:t>LIGS UNIVERSITY LLC</w:t>
      </w:r>
    </w:p>
    <w:p w14:paraId="0C943759" w14:textId="77777777" w:rsidR="00F41DF2" w:rsidRDefault="00F41DF2" w:rsidP="00F41DF2">
      <w:pPr>
        <w:pStyle w:val="Normlnweb"/>
        <w:spacing w:before="0" w:beforeAutospacing="0" w:after="0" w:afterAutospacing="0"/>
      </w:pPr>
      <w:r>
        <w:rPr>
          <w:rFonts w:ascii="Roboto" w:hAnsi="Roboto"/>
          <w:color w:val="000000"/>
          <w:sz w:val="20"/>
          <w:szCs w:val="20"/>
        </w:rPr>
        <w:t xml:space="preserve">810 </w:t>
      </w:r>
      <w:proofErr w:type="spellStart"/>
      <w:r>
        <w:rPr>
          <w:rFonts w:ascii="Roboto" w:hAnsi="Roboto"/>
          <w:color w:val="000000"/>
          <w:sz w:val="20"/>
          <w:szCs w:val="20"/>
        </w:rPr>
        <w:t>Richards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Street, </w:t>
      </w:r>
      <w:proofErr w:type="spellStart"/>
      <w:r>
        <w:rPr>
          <w:rFonts w:ascii="Roboto" w:hAnsi="Roboto"/>
          <w:color w:val="000000"/>
          <w:sz w:val="20"/>
          <w:szCs w:val="20"/>
        </w:rPr>
        <w:t>Suite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836 </w:t>
      </w:r>
    </w:p>
    <w:p w14:paraId="2D1BF8F8" w14:textId="77777777" w:rsidR="00F41DF2" w:rsidRDefault="00F41DF2" w:rsidP="00F41DF2">
      <w:pPr>
        <w:pStyle w:val="Normlnweb"/>
        <w:spacing w:before="0" w:beforeAutospacing="0" w:after="0" w:afterAutospacing="0"/>
      </w:pPr>
      <w:r>
        <w:rPr>
          <w:rFonts w:ascii="Roboto" w:hAnsi="Roboto"/>
          <w:color w:val="000000"/>
          <w:sz w:val="20"/>
          <w:szCs w:val="20"/>
        </w:rPr>
        <w:t xml:space="preserve">Honolulu, </w:t>
      </w:r>
      <w:proofErr w:type="spellStart"/>
      <w:r>
        <w:rPr>
          <w:rFonts w:ascii="Roboto" w:hAnsi="Roboto"/>
          <w:color w:val="000000"/>
          <w:sz w:val="20"/>
          <w:szCs w:val="20"/>
        </w:rPr>
        <w:t>Hawaii</w:t>
      </w:r>
      <w:proofErr w:type="spellEnd"/>
    </w:p>
    <w:p w14:paraId="252B1F4E" w14:textId="77777777" w:rsidR="00F41DF2" w:rsidRDefault="00F41DF2" w:rsidP="00F41DF2">
      <w:pPr>
        <w:pStyle w:val="Normlnweb"/>
        <w:spacing w:before="0" w:beforeAutospacing="0" w:after="0" w:afterAutospacing="0"/>
      </w:pPr>
      <w:r>
        <w:rPr>
          <w:rFonts w:ascii="Roboto" w:hAnsi="Roboto"/>
          <w:color w:val="000000"/>
          <w:sz w:val="20"/>
          <w:szCs w:val="20"/>
        </w:rPr>
        <w:t>HI 96813 USA</w:t>
      </w:r>
    </w:p>
    <w:p w14:paraId="025CCBAE" w14:textId="77777777" w:rsidR="00F41DF2" w:rsidRDefault="00F41DF2" w:rsidP="00F41DF2">
      <w:pPr>
        <w:pStyle w:val="Normlnweb"/>
        <w:spacing w:before="0" w:beforeAutospacing="0" w:after="0" w:afterAutospacing="0"/>
      </w:pPr>
      <w:proofErr w:type="spellStart"/>
      <w:r>
        <w:rPr>
          <w:rFonts w:ascii="Roboto" w:hAnsi="Roboto"/>
          <w:color w:val="000000"/>
          <w:sz w:val="20"/>
          <w:szCs w:val="20"/>
        </w:rPr>
        <w:t>File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</w:t>
      </w:r>
      <w:proofErr w:type="spellStart"/>
      <w:r>
        <w:rPr>
          <w:rFonts w:ascii="Roboto" w:hAnsi="Roboto"/>
          <w:color w:val="000000"/>
          <w:sz w:val="20"/>
          <w:szCs w:val="20"/>
        </w:rPr>
        <w:t>number</w:t>
      </w:r>
      <w:proofErr w:type="spellEnd"/>
      <w:r>
        <w:rPr>
          <w:rFonts w:ascii="Roboto" w:hAnsi="Roboto"/>
          <w:color w:val="000000"/>
          <w:sz w:val="20"/>
          <w:szCs w:val="20"/>
        </w:rPr>
        <w:t>: 89080 C5</w:t>
      </w:r>
    </w:p>
    <w:p w14:paraId="3CFE8B9B" w14:textId="77777777" w:rsidR="00F41DF2" w:rsidRDefault="00F41DF2" w:rsidP="00F41DF2">
      <w:pPr>
        <w:pStyle w:val="Normlnweb"/>
        <w:spacing w:before="0" w:beforeAutospacing="0" w:after="200" w:afterAutospacing="0"/>
      </w:pPr>
      <w:r>
        <w:rPr>
          <w:rFonts w:ascii="Roboto" w:hAnsi="Roboto"/>
          <w:color w:val="000000"/>
          <w:sz w:val="20"/>
          <w:szCs w:val="20"/>
        </w:rPr>
        <w:t>(</w:t>
      </w:r>
      <w:proofErr w:type="spellStart"/>
      <w:r>
        <w:rPr>
          <w:rFonts w:ascii="Roboto" w:hAnsi="Roboto"/>
          <w:color w:val="000000"/>
          <w:sz w:val="20"/>
          <w:szCs w:val="20"/>
        </w:rPr>
        <w:t>Referred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to as “LIGS UNIVERSITY“)</w:t>
      </w:r>
    </w:p>
    <w:p w14:paraId="0C3E9866" w14:textId="77777777" w:rsidR="00F41DF2" w:rsidRDefault="00F41DF2" w:rsidP="00F41DF2">
      <w:pPr>
        <w:pStyle w:val="Normlnweb"/>
        <w:spacing w:before="0" w:beforeAutospacing="0" w:after="200" w:afterAutospacing="0"/>
      </w:pPr>
      <w:r>
        <w:rPr>
          <w:rFonts w:ascii="Roboto" w:hAnsi="Roboto"/>
          <w:color w:val="000000"/>
          <w:sz w:val="20"/>
          <w:szCs w:val="20"/>
        </w:rPr>
        <w:t>AND</w:t>
      </w:r>
    </w:p>
    <w:p w14:paraId="5869386D" w14:textId="77777777" w:rsidR="00F41DF2" w:rsidRDefault="00F41DF2" w:rsidP="00F41DF2">
      <w:pPr>
        <w:pStyle w:val="Normlnweb"/>
        <w:spacing w:before="0" w:beforeAutospacing="0" w:after="0" w:afterAutospacing="0"/>
      </w:pPr>
      <w:r>
        <w:rPr>
          <w:rFonts w:ascii="Roboto" w:hAnsi="Roboto"/>
          <w:b/>
          <w:bCs/>
          <w:color w:val="000000"/>
          <w:sz w:val="20"/>
          <w:szCs w:val="20"/>
        </w:rPr>
        <w:t xml:space="preserve">Name: </w:t>
      </w:r>
    </w:p>
    <w:p w14:paraId="57A6905A" w14:textId="77777777" w:rsidR="00F41DF2" w:rsidRDefault="00F41DF2" w:rsidP="00F41DF2">
      <w:pPr>
        <w:pStyle w:val="Normlnweb"/>
        <w:spacing w:before="0" w:beforeAutospacing="0" w:after="0" w:afterAutospacing="0"/>
      </w:pPr>
      <w:proofErr w:type="spellStart"/>
      <w:r>
        <w:rPr>
          <w:rFonts w:ascii="Roboto" w:hAnsi="Roboto"/>
          <w:color w:val="000000"/>
          <w:sz w:val="20"/>
          <w:szCs w:val="20"/>
        </w:rPr>
        <w:t>Date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</w:t>
      </w:r>
      <w:proofErr w:type="spellStart"/>
      <w:r>
        <w:rPr>
          <w:rFonts w:ascii="Roboto" w:hAnsi="Roboto"/>
          <w:color w:val="000000"/>
          <w:sz w:val="20"/>
          <w:szCs w:val="20"/>
        </w:rPr>
        <w:t>of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</w:t>
      </w:r>
      <w:proofErr w:type="spellStart"/>
      <w:r>
        <w:rPr>
          <w:rFonts w:ascii="Roboto" w:hAnsi="Roboto"/>
          <w:color w:val="000000"/>
          <w:sz w:val="20"/>
          <w:szCs w:val="20"/>
        </w:rPr>
        <w:t>Birth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: </w:t>
      </w:r>
    </w:p>
    <w:p w14:paraId="2BFCB5F9" w14:textId="77777777" w:rsidR="00F41DF2" w:rsidRDefault="00F41DF2" w:rsidP="00F41DF2">
      <w:pPr>
        <w:pStyle w:val="Normlnweb"/>
        <w:spacing w:before="0" w:beforeAutospacing="0" w:after="0" w:afterAutospacing="0"/>
      </w:pPr>
      <w:proofErr w:type="spellStart"/>
      <w:r>
        <w:rPr>
          <w:rFonts w:ascii="Roboto" w:hAnsi="Roboto"/>
          <w:color w:val="000000"/>
          <w:sz w:val="20"/>
          <w:szCs w:val="20"/>
        </w:rPr>
        <w:t>Address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: </w:t>
      </w:r>
      <w:r>
        <w:rPr>
          <w:rFonts w:ascii="Roboto" w:hAnsi="Roboto"/>
          <w:color w:val="000000"/>
          <w:sz w:val="20"/>
          <w:szCs w:val="20"/>
        </w:rPr>
        <w:br/>
        <w:t xml:space="preserve">E-mail: </w:t>
      </w:r>
    </w:p>
    <w:p w14:paraId="18DDCCCE" w14:textId="77777777" w:rsidR="00F41DF2" w:rsidRDefault="00F41DF2" w:rsidP="00F41DF2">
      <w:pPr>
        <w:pStyle w:val="Normlnweb"/>
        <w:spacing w:before="0" w:beforeAutospacing="0" w:after="200" w:afterAutospacing="0"/>
      </w:pPr>
      <w:r>
        <w:rPr>
          <w:rFonts w:ascii="Roboto" w:hAnsi="Roboto"/>
          <w:color w:val="000000"/>
          <w:sz w:val="20"/>
          <w:szCs w:val="20"/>
        </w:rPr>
        <w:t>(</w:t>
      </w:r>
      <w:proofErr w:type="spellStart"/>
      <w:r>
        <w:rPr>
          <w:rFonts w:ascii="Roboto" w:hAnsi="Roboto"/>
          <w:color w:val="000000"/>
          <w:sz w:val="20"/>
          <w:szCs w:val="20"/>
        </w:rPr>
        <w:t>Referred</w:t>
      </w:r>
      <w:proofErr w:type="spellEnd"/>
      <w:r>
        <w:rPr>
          <w:rFonts w:ascii="Roboto" w:hAnsi="Roboto"/>
          <w:color w:val="000000"/>
          <w:sz w:val="20"/>
          <w:szCs w:val="20"/>
        </w:rPr>
        <w:t xml:space="preserve"> to as “STUDENT”)</w:t>
      </w:r>
    </w:p>
    <w:p w14:paraId="1006A8EC" w14:textId="57906707" w:rsidR="00AF07CB" w:rsidRDefault="00AF07CB" w:rsidP="00AF07CB">
      <w:pPr>
        <w:jc w:val="both"/>
      </w:pPr>
    </w:p>
    <w:p w14:paraId="18FD731B" w14:textId="77777777" w:rsidR="00AF07CB" w:rsidRDefault="00BB242F" w:rsidP="0044349E">
      <w:pPr>
        <w:jc w:val="both"/>
      </w:pPr>
      <w:r>
        <w:br/>
      </w:r>
      <w:r w:rsidR="0070432E">
        <w:br/>
      </w:r>
      <w:r w:rsidR="00F41DF2">
        <w:br/>
      </w:r>
      <w:r w:rsidR="00AF07CB">
        <w:t>1</w:t>
      </w:r>
      <w:r w:rsidR="00F41DF2">
        <w:t xml:space="preserve">) THIS SCHOLARSHIP AWARD IS CONDITIONED BY PROCESSING THE TOPIC OF </w:t>
      </w:r>
      <w:r w:rsidR="00F41DF2" w:rsidRPr="00BB242F">
        <w:rPr>
          <w:highlight w:val="yellow"/>
        </w:rPr>
        <w:t>XXX</w:t>
      </w:r>
      <w:r w:rsidR="00F41DF2">
        <w:t xml:space="preserve"> . </w:t>
      </w:r>
      <w:r w:rsidR="00F41DF2">
        <w:br/>
        <w:t xml:space="preserve">IF STUDENT FAILS TO MEET THIS CONDITION, LIGS UNIVERSITY IS ENTITLED TO WITHDRAW THE SCHOLARSHIP, APPLY AND CHARGE THE STUDENT STANDARD TUITION FEE </w:t>
      </w:r>
      <w:r>
        <w:t xml:space="preserve">AS SPECIFIED IN THE UP TO DATE TUITION LISTING AVAILABLE TO SEE ON LIGS UNIVERSTITY WEBSITE. </w:t>
      </w:r>
      <w:r w:rsidR="00F41DF2">
        <w:br/>
      </w:r>
      <w:r w:rsidR="00F41DF2">
        <w:br/>
      </w:r>
      <w:r w:rsidR="00AF07CB">
        <w:t>2</w:t>
      </w:r>
      <w:r w:rsidR="00F41DF2">
        <w:t xml:space="preserve">) THE STUDENT AGREES TO GRANT LIGS UNIVERSITY PERMISSION TO USE THE </w:t>
      </w:r>
      <w:r w:rsidR="00AF07CB">
        <w:t>RESEARCH RESULTS,</w:t>
      </w:r>
      <w:r w:rsidR="0070432E">
        <w:t xml:space="preserve"> THE </w:t>
      </w:r>
      <w:r w:rsidR="00AF07CB">
        <w:t xml:space="preserve">FINAL </w:t>
      </w:r>
      <w:r w:rsidR="00F41DF2">
        <w:t xml:space="preserve">THESIS OR ITS PARTS FOR MARKETING AND SIMILAR PURPOSES. ANY USE OF THE </w:t>
      </w:r>
      <w:r w:rsidR="00AF07CB">
        <w:t>FINAL</w:t>
      </w:r>
      <w:r w:rsidR="00F41DF2">
        <w:t xml:space="preserve"> THESIS IS A SUBJECT TO STUDENT’S AUTHORSHIP AND INTELLECTUAL PROPERTY.</w:t>
      </w:r>
    </w:p>
    <w:p w14:paraId="78CED4C5" w14:textId="77777777" w:rsidR="00AF07CB" w:rsidRDefault="00AF07CB" w:rsidP="0044349E">
      <w:pPr>
        <w:jc w:val="both"/>
      </w:pPr>
    </w:p>
    <w:p w14:paraId="21BD299E" w14:textId="77777777" w:rsidR="00AF07CB" w:rsidRDefault="00AF07CB" w:rsidP="00AF07CB">
      <w:pPr>
        <w:jc w:val="both"/>
      </w:pPr>
      <w:r>
        <w:t xml:space="preserve">FINAL DECISION REGARDING THE AWARD OF A FULLY FUNDED SCHOLARSHIP FOR THE MBA PROGRAM:  </w:t>
      </w:r>
      <w:r>
        <w:br/>
      </w:r>
    </w:p>
    <w:p w14:paraId="19272893" w14:textId="188AD940" w:rsidR="00516D7E" w:rsidRDefault="00AF07CB" w:rsidP="00AF07CB">
      <w:pPr>
        <w:jc w:val="center"/>
      </w:pPr>
      <w:r>
        <w:br/>
        <w:t>APPROVED - REJECTED</w:t>
      </w:r>
    </w:p>
    <w:p w14:paraId="0D2E37D2" w14:textId="77777777" w:rsidR="00AF07CB" w:rsidRDefault="00AF07CB" w:rsidP="00AF07CB">
      <w:pPr>
        <w:jc w:val="center"/>
      </w:pPr>
    </w:p>
    <w:p w14:paraId="0A78F37F" w14:textId="60780AAB" w:rsidR="00AF07CB" w:rsidRDefault="00AF07CB" w:rsidP="00AF07CB">
      <w:pPr>
        <w:jc w:val="center"/>
      </w:pPr>
      <w:r>
        <w:t>_______________________________________________</w:t>
      </w:r>
    </w:p>
    <w:p w14:paraId="7FDEAF45" w14:textId="77777777" w:rsidR="00AF07CB" w:rsidRDefault="00AF07CB" w:rsidP="00AF07CB">
      <w:pPr>
        <w:jc w:val="center"/>
      </w:pPr>
    </w:p>
    <w:p w14:paraId="73A6B18E" w14:textId="2BF60782" w:rsidR="00AF07CB" w:rsidRDefault="00AF07CB" w:rsidP="00AF07CB">
      <w:pPr>
        <w:sectPr w:rsidR="00AF07CB" w:rsidSect="0034041E">
          <w:headerReference w:type="default" r:id="rId8"/>
          <w:footerReference w:type="default" r:id="rId9"/>
          <w:pgSz w:w="11906" w:h="16838"/>
          <w:pgMar w:top="1417" w:right="1417" w:bottom="1417" w:left="1417" w:header="708" w:footer="459" w:gutter="0"/>
          <w:cols w:space="708"/>
          <w:docGrid w:linePitch="360"/>
        </w:sectPr>
      </w:pPr>
    </w:p>
    <w:p w14:paraId="5CF69490" w14:textId="77777777" w:rsidR="00516D7E" w:rsidRDefault="00516D7E" w:rsidP="0044349E">
      <w:pPr>
        <w:jc w:val="both"/>
      </w:pPr>
    </w:p>
    <w:tbl>
      <w:tblPr>
        <w:tblStyle w:val="Mkatabulky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BB38EE" w:rsidRPr="006E3A1B" w14:paraId="092B43CF" w14:textId="77777777" w:rsidTr="0054155B">
        <w:trPr>
          <w:trHeight w:hRule="exact" w:val="648"/>
        </w:trPr>
        <w:tc>
          <w:tcPr>
            <w:tcW w:w="9554" w:type="dxa"/>
            <w:shd w:val="clear" w:color="auto" w:fill="4BACC6" w:themeFill="accent5"/>
            <w:vAlign w:val="center"/>
          </w:tcPr>
          <w:p w14:paraId="7AAE3B70" w14:textId="77777777" w:rsidR="00BB38EE" w:rsidRPr="006B0881" w:rsidRDefault="00516D7E" w:rsidP="00BB38EE">
            <w:pPr>
              <w:pStyle w:val="Nadpis2"/>
              <w:outlineLvl w:val="1"/>
            </w:pPr>
            <w:r>
              <w:t xml:space="preserve">Binding </w:t>
            </w:r>
            <w:r w:rsidR="0044349E">
              <w:t xml:space="preserve">dissertation </w:t>
            </w:r>
            <w:r>
              <w:t xml:space="preserve">research outline </w:t>
            </w:r>
          </w:p>
        </w:tc>
      </w:tr>
    </w:tbl>
    <w:tbl>
      <w:tblPr>
        <w:tblStyle w:val="TableGrid1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4"/>
        <w:gridCol w:w="6480"/>
      </w:tblGrid>
      <w:tr w:rsidR="006E3A1B" w:rsidRPr="006E3A1B" w14:paraId="718E1712" w14:textId="77777777" w:rsidTr="006E3A1B">
        <w:trPr>
          <w:trHeight w:hRule="exact" w:val="504"/>
        </w:trPr>
        <w:tc>
          <w:tcPr>
            <w:tcW w:w="3074" w:type="dxa"/>
            <w:vAlign w:val="center"/>
          </w:tcPr>
          <w:p w14:paraId="5BD50316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Name and surname 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left w:val="nil"/>
              <w:bottom w:val="dotted" w:sz="4" w:space="0" w:color="4BACC6"/>
            </w:tcBorders>
            <w:vAlign w:val="center"/>
          </w:tcPr>
          <w:p w14:paraId="15E44740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  <w:tr w:rsidR="006E3A1B" w:rsidRPr="006E3A1B" w14:paraId="6A989BF5" w14:textId="77777777" w:rsidTr="006E3A1B">
        <w:trPr>
          <w:trHeight w:hRule="exact" w:val="504"/>
        </w:trPr>
        <w:tc>
          <w:tcPr>
            <w:tcW w:w="3074" w:type="dxa"/>
            <w:vAlign w:val="center"/>
          </w:tcPr>
          <w:p w14:paraId="73180FE9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Scholarship topic 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top w:val="dotted" w:sz="4" w:space="0" w:color="4BACC6"/>
              <w:left w:val="nil"/>
              <w:bottom w:val="dotted" w:sz="4" w:space="0" w:color="4BACC6"/>
            </w:tcBorders>
            <w:vAlign w:val="center"/>
          </w:tcPr>
          <w:p w14:paraId="7D275FF1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7BA3E622" w14:textId="77777777" w:rsidR="007119A2" w:rsidRPr="006E3A1B" w:rsidRDefault="007119A2">
      <w:pPr>
        <w:rPr>
          <w:rFonts w:ascii="Arial" w:hAnsi="Arial" w:cs="Arial"/>
          <w:szCs w:val="20"/>
        </w:rPr>
      </w:pPr>
    </w:p>
    <w:p w14:paraId="59C0A847" w14:textId="77777777" w:rsidR="006E3A1B" w:rsidRDefault="006E3A1B">
      <w:pPr>
        <w:rPr>
          <w:rFonts w:ascii="Arial" w:hAnsi="Arial" w:cs="Arial"/>
          <w:szCs w:val="20"/>
        </w:rPr>
      </w:pPr>
    </w:p>
    <w:p w14:paraId="0DC7FBA9" w14:textId="77777777" w:rsidR="00AF07CB" w:rsidRDefault="00AF07CB" w:rsidP="00AF07CB"/>
    <w:p w14:paraId="4C0E37AB" w14:textId="77777777" w:rsidR="00AF07CB" w:rsidRDefault="00AF07CB" w:rsidP="00AF07CB">
      <w:pPr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t>Text within</w:t>
      </w:r>
      <w:r w:rsidRPr="006E3A1B">
        <w:rPr>
          <w:rFonts w:ascii="Arial" w:hAnsi="Arial" w:cs="Arial"/>
          <w:i/>
          <w:szCs w:val="20"/>
        </w:rPr>
        <w:t xml:space="preserve"> </w:t>
      </w:r>
      <w:r>
        <w:rPr>
          <w:rFonts w:ascii="Arial" w:hAnsi="Arial" w:cs="Arial"/>
          <w:i/>
          <w:szCs w:val="20"/>
        </w:rPr>
        <w:t>150</w:t>
      </w:r>
      <w:r w:rsidRPr="006E3A1B">
        <w:rPr>
          <w:rFonts w:ascii="Arial" w:hAnsi="Arial" w:cs="Arial"/>
          <w:i/>
          <w:szCs w:val="20"/>
        </w:rPr>
        <w:t xml:space="preserve"> – 2</w:t>
      </w:r>
      <w:r>
        <w:rPr>
          <w:rFonts w:ascii="Arial" w:hAnsi="Arial" w:cs="Arial"/>
          <w:i/>
          <w:szCs w:val="20"/>
        </w:rPr>
        <w:t>0</w:t>
      </w:r>
      <w:r w:rsidRPr="006E3A1B">
        <w:rPr>
          <w:rFonts w:ascii="Arial" w:hAnsi="Arial" w:cs="Arial"/>
          <w:i/>
          <w:szCs w:val="20"/>
        </w:rPr>
        <w:t xml:space="preserve">0 </w:t>
      </w:r>
      <w:r>
        <w:rPr>
          <w:rFonts w:ascii="Arial" w:hAnsi="Arial" w:cs="Arial"/>
          <w:i/>
          <w:szCs w:val="20"/>
        </w:rPr>
        <w:t>words</w:t>
      </w:r>
    </w:p>
    <w:p w14:paraId="4F04846F" w14:textId="77777777" w:rsidR="006B0881" w:rsidRPr="006E3A1B" w:rsidRDefault="006B0881">
      <w:pPr>
        <w:rPr>
          <w:rFonts w:ascii="Arial" w:hAnsi="Arial" w:cs="Arial"/>
          <w:szCs w:val="20"/>
        </w:rPr>
      </w:pPr>
    </w:p>
    <w:p w14:paraId="7B596B97" w14:textId="77777777" w:rsidR="007119A2" w:rsidRDefault="007119A2">
      <w:r>
        <w:br w:type="page"/>
      </w:r>
    </w:p>
    <w:tbl>
      <w:tblPr>
        <w:tblStyle w:val="Mkatabulky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BB38EE" w:rsidRPr="00B567B2" w14:paraId="716B6498" w14:textId="77777777" w:rsidTr="0054155B">
        <w:trPr>
          <w:trHeight w:hRule="exact" w:val="648"/>
        </w:trPr>
        <w:tc>
          <w:tcPr>
            <w:tcW w:w="9554" w:type="dxa"/>
            <w:shd w:val="clear" w:color="auto" w:fill="4BACC6" w:themeFill="accent5"/>
            <w:vAlign w:val="center"/>
          </w:tcPr>
          <w:p w14:paraId="308174D2" w14:textId="77777777" w:rsidR="00BB38EE" w:rsidRPr="00B567B2" w:rsidRDefault="006B0881" w:rsidP="00BB38EE">
            <w:pPr>
              <w:pStyle w:val="Nadpis2"/>
              <w:outlineLvl w:val="1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lastRenderedPageBreak/>
              <w:t>Motivation towards the topic</w:t>
            </w:r>
          </w:p>
        </w:tc>
      </w:tr>
    </w:tbl>
    <w:tbl>
      <w:tblPr>
        <w:tblStyle w:val="TableGrid1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4"/>
        <w:gridCol w:w="6480"/>
      </w:tblGrid>
      <w:tr w:rsidR="006E3A1B" w:rsidRPr="006E3A1B" w14:paraId="670202CC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3FFEFFEC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Name and surname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left w:val="nil"/>
              <w:bottom w:val="dotted" w:sz="4" w:space="0" w:color="4BACC6"/>
            </w:tcBorders>
            <w:vAlign w:val="center"/>
          </w:tcPr>
          <w:p w14:paraId="34ACDF5F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  <w:tr w:rsidR="006E3A1B" w:rsidRPr="006E3A1B" w14:paraId="3979BD53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53322A4B" w14:textId="77777777" w:rsidR="006E3A1B" w:rsidRPr="006E3A1B" w:rsidRDefault="006E3A1B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 w:rsidRPr="006E3A1B">
              <w:rPr>
                <w:rFonts w:ascii="Arial" w:hAnsi="Arial" w:cs="Arial"/>
                <w:szCs w:val="20"/>
              </w:rPr>
              <w:t>S</w:t>
            </w:r>
            <w:r w:rsidR="006B0881">
              <w:rPr>
                <w:rFonts w:ascii="Arial" w:hAnsi="Arial" w:cs="Arial"/>
                <w:szCs w:val="20"/>
              </w:rPr>
              <w:t>cholarship topic</w:t>
            </w:r>
            <w:r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top w:val="dotted" w:sz="4" w:space="0" w:color="4BACC6"/>
              <w:left w:val="nil"/>
              <w:bottom w:val="dotted" w:sz="4" w:space="0" w:color="4BACC6"/>
            </w:tcBorders>
            <w:vAlign w:val="center"/>
          </w:tcPr>
          <w:p w14:paraId="468D6573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0E60FD1C" w14:textId="77777777" w:rsidR="00BB38EE" w:rsidRDefault="00BB38EE"/>
    <w:p w14:paraId="39DADA7D" w14:textId="77777777" w:rsidR="006B0881" w:rsidRDefault="006B0881" w:rsidP="006B0881">
      <w:pPr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t>Text within</w:t>
      </w:r>
      <w:r w:rsidRPr="006E3A1B">
        <w:rPr>
          <w:rFonts w:ascii="Arial" w:hAnsi="Arial" w:cs="Arial"/>
          <w:i/>
          <w:szCs w:val="20"/>
        </w:rPr>
        <w:t xml:space="preserve"> 200 – 250 </w:t>
      </w:r>
      <w:r>
        <w:rPr>
          <w:rFonts w:ascii="Arial" w:hAnsi="Arial" w:cs="Arial"/>
          <w:i/>
          <w:szCs w:val="20"/>
        </w:rPr>
        <w:t>words</w:t>
      </w:r>
    </w:p>
    <w:p w14:paraId="1BFCB38C" w14:textId="77777777" w:rsidR="006E3A1B" w:rsidRDefault="006E3A1B"/>
    <w:p w14:paraId="4880B5EF" w14:textId="77777777" w:rsidR="00BB38EE" w:rsidRDefault="00BB38EE" w:rsidP="00BB38EE">
      <w:r>
        <w:br w:type="page"/>
      </w:r>
    </w:p>
    <w:tbl>
      <w:tblPr>
        <w:tblStyle w:val="Mkatabulky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BB38EE" w:rsidRPr="00B567B2" w14:paraId="3420BA86" w14:textId="77777777" w:rsidTr="005A60C2">
        <w:trPr>
          <w:trHeight w:hRule="exact" w:val="648"/>
        </w:trPr>
        <w:tc>
          <w:tcPr>
            <w:tcW w:w="9554" w:type="dxa"/>
            <w:shd w:val="clear" w:color="auto" w:fill="4BACC6" w:themeFill="accent5"/>
            <w:vAlign w:val="center"/>
          </w:tcPr>
          <w:p w14:paraId="0CD074E2" w14:textId="293F5738" w:rsidR="00BB38EE" w:rsidRPr="00B567B2" w:rsidRDefault="00AF07CB" w:rsidP="005A60C2">
            <w:pPr>
              <w:pStyle w:val="Nadpis2"/>
              <w:outlineLvl w:val="1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lastRenderedPageBreak/>
              <w:t>Final thesis</w:t>
            </w:r>
            <w:r w:rsidR="006B0881">
              <w:rPr>
                <w:rFonts w:ascii="Arial" w:hAnsi="Arial"/>
                <w:lang w:val="en-US"/>
              </w:rPr>
              <w:t xml:space="preserve"> proposal</w:t>
            </w:r>
          </w:p>
        </w:tc>
      </w:tr>
    </w:tbl>
    <w:tbl>
      <w:tblPr>
        <w:tblStyle w:val="TableGrid1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4"/>
        <w:gridCol w:w="6480"/>
      </w:tblGrid>
      <w:tr w:rsidR="006E3A1B" w:rsidRPr="006E3A1B" w14:paraId="5B5514DF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66A077E6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Name and surname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left w:val="nil"/>
              <w:bottom w:val="dotted" w:sz="4" w:space="0" w:color="4BACC6"/>
            </w:tcBorders>
            <w:vAlign w:val="center"/>
          </w:tcPr>
          <w:p w14:paraId="3524AEDD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  <w:tr w:rsidR="006E3A1B" w:rsidRPr="006E3A1B" w14:paraId="57CA8DE4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6A0E9EE1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 w:rsidRPr="006E3A1B">
              <w:rPr>
                <w:rFonts w:ascii="Arial" w:hAnsi="Arial" w:cs="Arial"/>
                <w:szCs w:val="20"/>
              </w:rPr>
              <w:t>S</w:t>
            </w:r>
            <w:r>
              <w:rPr>
                <w:rFonts w:ascii="Arial" w:hAnsi="Arial" w:cs="Arial"/>
                <w:szCs w:val="20"/>
              </w:rPr>
              <w:t>cholarship topic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top w:val="dotted" w:sz="4" w:space="0" w:color="4BACC6"/>
              <w:left w:val="nil"/>
              <w:bottom w:val="dotted" w:sz="4" w:space="0" w:color="4BACC6"/>
            </w:tcBorders>
            <w:vAlign w:val="center"/>
          </w:tcPr>
          <w:p w14:paraId="4DF1FED8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10B25379" w14:textId="77777777" w:rsidR="006E3A1B" w:rsidRDefault="006E3A1B"/>
    <w:p w14:paraId="24391529" w14:textId="77777777" w:rsidR="006E3A1B" w:rsidRDefault="006E3A1B"/>
    <w:p w14:paraId="09B818BF" w14:textId="77777777" w:rsidR="00AF07CB" w:rsidRDefault="00AF07CB" w:rsidP="00AF07CB"/>
    <w:p w14:paraId="769A053D" w14:textId="77777777" w:rsidR="00AF07CB" w:rsidRDefault="00AF07CB" w:rsidP="00AF07CB">
      <w:pPr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t>Text within</w:t>
      </w:r>
      <w:r w:rsidRPr="006E3A1B">
        <w:rPr>
          <w:rFonts w:ascii="Arial" w:hAnsi="Arial" w:cs="Arial"/>
          <w:i/>
          <w:szCs w:val="20"/>
        </w:rPr>
        <w:t xml:space="preserve"> </w:t>
      </w:r>
      <w:r>
        <w:rPr>
          <w:rFonts w:ascii="Arial" w:hAnsi="Arial" w:cs="Arial"/>
          <w:i/>
          <w:szCs w:val="20"/>
        </w:rPr>
        <w:t>150</w:t>
      </w:r>
      <w:r w:rsidRPr="006E3A1B">
        <w:rPr>
          <w:rFonts w:ascii="Arial" w:hAnsi="Arial" w:cs="Arial"/>
          <w:i/>
          <w:szCs w:val="20"/>
        </w:rPr>
        <w:t xml:space="preserve"> – 2</w:t>
      </w:r>
      <w:r>
        <w:rPr>
          <w:rFonts w:ascii="Arial" w:hAnsi="Arial" w:cs="Arial"/>
          <w:i/>
          <w:szCs w:val="20"/>
        </w:rPr>
        <w:t>0</w:t>
      </w:r>
      <w:r w:rsidRPr="006E3A1B">
        <w:rPr>
          <w:rFonts w:ascii="Arial" w:hAnsi="Arial" w:cs="Arial"/>
          <w:i/>
          <w:szCs w:val="20"/>
        </w:rPr>
        <w:t xml:space="preserve">0 </w:t>
      </w:r>
      <w:r>
        <w:rPr>
          <w:rFonts w:ascii="Arial" w:hAnsi="Arial" w:cs="Arial"/>
          <w:i/>
          <w:szCs w:val="20"/>
        </w:rPr>
        <w:t>words</w:t>
      </w:r>
    </w:p>
    <w:p w14:paraId="3CED9552" w14:textId="77777777" w:rsidR="006E3A1B" w:rsidRDefault="006E3A1B">
      <w:r>
        <w:br w:type="page"/>
      </w:r>
    </w:p>
    <w:tbl>
      <w:tblPr>
        <w:tblStyle w:val="Mkatabulky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4"/>
      </w:tblGrid>
      <w:tr w:rsidR="006E3A1B" w:rsidRPr="00B567B2" w14:paraId="145D44AF" w14:textId="77777777" w:rsidTr="005A60C2">
        <w:trPr>
          <w:trHeight w:hRule="exact" w:val="648"/>
        </w:trPr>
        <w:tc>
          <w:tcPr>
            <w:tcW w:w="9554" w:type="dxa"/>
            <w:shd w:val="clear" w:color="auto" w:fill="4BACC6" w:themeFill="accent5"/>
            <w:vAlign w:val="center"/>
          </w:tcPr>
          <w:p w14:paraId="018632F3" w14:textId="475FDD8C" w:rsidR="006E3A1B" w:rsidRPr="00B567B2" w:rsidRDefault="006B0881" w:rsidP="005A60C2">
            <w:pPr>
              <w:pStyle w:val="Nadpis2"/>
              <w:outlineLvl w:val="1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val="en-US"/>
              </w:rPr>
              <w:lastRenderedPageBreak/>
              <w:t>Expected gain / enrichment</w:t>
            </w:r>
            <w:r w:rsidR="00AF07CB">
              <w:rPr>
                <w:rFonts w:ascii="Arial" w:hAnsi="Arial"/>
                <w:lang w:val="en-US"/>
              </w:rPr>
              <w:t xml:space="preserve"> in the field of research</w:t>
            </w:r>
          </w:p>
        </w:tc>
      </w:tr>
    </w:tbl>
    <w:tbl>
      <w:tblPr>
        <w:tblStyle w:val="TableGrid1"/>
        <w:tblW w:w="955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4"/>
        <w:gridCol w:w="6480"/>
      </w:tblGrid>
      <w:tr w:rsidR="006E3A1B" w:rsidRPr="006E3A1B" w14:paraId="46A1CE2B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5920AE16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Name and surname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left w:val="nil"/>
              <w:bottom w:val="dotted" w:sz="4" w:space="0" w:color="4BACC6"/>
            </w:tcBorders>
            <w:vAlign w:val="center"/>
          </w:tcPr>
          <w:p w14:paraId="55C37664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  <w:tr w:rsidR="006E3A1B" w:rsidRPr="006E3A1B" w14:paraId="07F90ECE" w14:textId="77777777" w:rsidTr="005A60C2">
        <w:trPr>
          <w:trHeight w:hRule="exact" w:val="504"/>
        </w:trPr>
        <w:tc>
          <w:tcPr>
            <w:tcW w:w="3074" w:type="dxa"/>
            <w:vAlign w:val="center"/>
          </w:tcPr>
          <w:p w14:paraId="486F1A6B" w14:textId="77777777" w:rsidR="006E3A1B" w:rsidRPr="006E3A1B" w:rsidRDefault="006B0881" w:rsidP="005A60C2">
            <w:pPr>
              <w:pStyle w:val="Bezmezer"/>
              <w:jc w:val="right"/>
              <w:rPr>
                <w:rFonts w:ascii="Arial" w:hAnsi="Arial" w:cs="Arial"/>
                <w:szCs w:val="20"/>
              </w:rPr>
            </w:pPr>
            <w:r w:rsidRPr="006E3A1B">
              <w:rPr>
                <w:rFonts w:ascii="Arial" w:hAnsi="Arial" w:cs="Arial"/>
                <w:szCs w:val="20"/>
              </w:rPr>
              <w:t>S</w:t>
            </w:r>
            <w:r>
              <w:rPr>
                <w:rFonts w:ascii="Arial" w:hAnsi="Arial" w:cs="Arial"/>
                <w:szCs w:val="20"/>
              </w:rPr>
              <w:t>cholarship topic</w:t>
            </w:r>
            <w:r w:rsidR="006E3A1B" w:rsidRPr="006E3A1B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6480" w:type="dxa"/>
            <w:tcBorders>
              <w:top w:val="dotted" w:sz="4" w:space="0" w:color="4BACC6"/>
              <w:left w:val="nil"/>
              <w:bottom w:val="dotted" w:sz="4" w:space="0" w:color="4BACC6"/>
            </w:tcBorders>
            <w:vAlign w:val="center"/>
          </w:tcPr>
          <w:p w14:paraId="695549B2" w14:textId="77777777" w:rsidR="006E3A1B" w:rsidRPr="006E3A1B" w:rsidRDefault="006E3A1B" w:rsidP="005A60C2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78B99FD7" w14:textId="77777777" w:rsidR="006E3A1B" w:rsidRDefault="006E3A1B"/>
    <w:p w14:paraId="0436055A" w14:textId="77777777" w:rsidR="006B0881" w:rsidRDefault="006B0881" w:rsidP="006B0881">
      <w:pPr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t>Text within</w:t>
      </w:r>
      <w:r w:rsidRPr="006E3A1B">
        <w:rPr>
          <w:rFonts w:ascii="Arial" w:hAnsi="Arial" w:cs="Arial"/>
          <w:i/>
          <w:szCs w:val="20"/>
        </w:rPr>
        <w:t xml:space="preserve"> </w:t>
      </w:r>
      <w:r>
        <w:rPr>
          <w:rFonts w:ascii="Arial" w:hAnsi="Arial" w:cs="Arial"/>
          <w:i/>
          <w:szCs w:val="20"/>
        </w:rPr>
        <w:t>150</w:t>
      </w:r>
      <w:r w:rsidRPr="006E3A1B">
        <w:rPr>
          <w:rFonts w:ascii="Arial" w:hAnsi="Arial" w:cs="Arial"/>
          <w:i/>
          <w:szCs w:val="20"/>
        </w:rPr>
        <w:t xml:space="preserve"> – 2</w:t>
      </w:r>
      <w:r>
        <w:rPr>
          <w:rFonts w:ascii="Arial" w:hAnsi="Arial" w:cs="Arial"/>
          <w:i/>
          <w:szCs w:val="20"/>
        </w:rPr>
        <w:t>0</w:t>
      </w:r>
      <w:r w:rsidRPr="006E3A1B">
        <w:rPr>
          <w:rFonts w:ascii="Arial" w:hAnsi="Arial" w:cs="Arial"/>
          <w:i/>
          <w:szCs w:val="20"/>
        </w:rPr>
        <w:t xml:space="preserve">0 </w:t>
      </w:r>
      <w:r>
        <w:rPr>
          <w:rFonts w:ascii="Arial" w:hAnsi="Arial" w:cs="Arial"/>
          <w:i/>
          <w:szCs w:val="20"/>
        </w:rPr>
        <w:t>words</w:t>
      </w:r>
    </w:p>
    <w:p w14:paraId="2778061E" w14:textId="77777777" w:rsidR="003E34F7" w:rsidRPr="007119A2" w:rsidRDefault="003E34F7" w:rsidP="007119A2"/>
    <w:sectPr w:rsidR="003E34F7" w:rsidRPr="007119A2" w:rsidSect="0034041E">
      <w:pgSz w:w="11906" w:h="16838"/>
      <w:pgMar w:top="1417" w:right="1417" w:bottom="1417" w:left="1417" w:header="708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083B7" w14:textId="77777777" w:rsidR="00FD4484" w:rsidRDefault="00FD4484" w:rsidP="00F876AA">
      <w:r>
        <w:separator/>
      </w:r>
    </w:p>
  </w:endnote>
  <w:endnote w:type="continuationSeparator" w:id="0">
    <w:p w14:paraId="764A30BA" w14:textId="77777777" w:rsidR="00FD4484" w:rsidRDefault="00FD4484" w:rsidP="00F87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EE"/>
    <w:family w:val="auto"/>
    <w:pitch w:val="variable"/>
    <w:sig w:usb0="E0000AFF" w:usb1="5000217F" w:usb2="00000021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ntserrat Light">
    <w:altName w:val="Courier New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oboto Black">
    <w:altName w:val="Arial"/>
    <w:charset w:val="EE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C71D7" w14:textId="77777777" w:rsidR="0010368C" w:rsidRPr="0034041E" w:rsidRDefault="0010368C" w:rsidP="0034041E">
    <w:pPr>
      <w:pStyle w:val="Zpat"/>
      <w:rPr>
        <w:color w:val="7F7F7F" w:themeColor="text1" w:themeTint="80"/>
        <w:sz w:val="8"/>
        <w:szCs w:val="8"/>
      </w:rPr>
    </w:pPr>
    <w:r>
      <w:rPr>
        <w:color w:val="000000" w:themeColor="text1"/>
        <w:lang w:val="sk-SK" w:eastAsia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90E3D9" wp14:editId="4E81CB7B">
              <wp:simplePos x="0" y="0"/>
              <wp:positionH relativeFrom="column">
                <wp:posOffset>14444</wp:posOffset>
              </wp:positionH>
              <wp:positionV relativeFrom="paragraph">
                <wp:posOffset>-57785</wp:posOffset>
              </wp:positionV>
              <wp:extent cx="5683837" cy="0"/>
              <wp:effectExtent l="0" t="0" r="12700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83837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F1F904" id="Přímá spojnice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15pt,-4.55pt" to="448.7pt,-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" strokecolor="gray [1629]"/>
          </w:pict>
        </mc:Fallback>
      </mc:AlternateContent>
    </w:r>
    <w:r>
      <w:rPr>
        <w:color w:val="7F7F7F" w:themeColor="text1" w:themeTint="80"/>
      </w:rPr>
      <w:t xml:space="preserve"> </w:t>
    </w:r>
  </w:p>
  <w:p w14:paraId="7BC80F5B" w14:textId="77777777" w:rsidR="0010368C" w:rsidRPr="0034041E" w:rsidRDefault="00000000" w:rsidP="00F876AA">
    <w:pPr>
      <w:pStyle w:val="Zpat"/>
      <w:jc w:val="center"/>
      <w:rPr>
        <w:color w:val="7F7F7F" w:themeColor="text1" w:themeTint="80"/>
      </w:rPr>
    </w:pPr>
    <w:sdt>
      <w:sdtPr>
        <w:rPr>
          <w:color w:val="7F7F7F" w:themeColor="text1" w:themeTint="80"/>
        </w:rPr>
        <w:id w:val="-728766580"/>
        <w:docPartObj>
          <w:docPartGallery w:val="Page Numbers (Bottom of Page)"/>
          <w:docPartUnique/>
        </w:docPartObj>
      </w:sdtPr>
      <w:sdtContent>
        <w:r w:rsidR="0010368C" w:rsidRPr="0034041E">
          <w:rPr>
            <w:color w:val="7F7F7F" w:themeColor="text1" w:themeTint="80"/>
          </w:rPr>
          <w:fldChar w:fldCharType="begin"/>
        </w:r>
        <w:r w:rsidR="0010368C" w:rsidRPr="0034041E">
          <w:rPr>
            <w:color w:val="7F7F7F" w:themeColor="text1" w:themeTint="80"/>
          </w:rPr>
          <w:instrText>PAGE   \* MERGEFORMAT</w:instrText>
        </w:r>
        <w:r w:rsidR="0010368C" w:rsidRPr="0034041E">
          <w:rPr>
            <w:color w:val="7F7F7F" w:themeColor="text1" w:themeTint="80"/>
          </w:rPr>
          <w:fldChar w:fldCharType="separate"/>
        </w:r>
        <w:r w:rsidR="006E3A1B">
          <w:rPr>
            <w:color w:val="7F7F7F" w:themeColor="text1" w:themeTint="80"/>
          </w:rPr>
          <w:t>3</w:t>
        </w:r>
        <w:r w:rsidR="0010368C" w:rsidRPr="0034041E">
          <w:rPr>
            <w:color w:val="7F7F7F" w:themeColor="text1" w:themeTint="80"/>
          </w:rPr>
          <w:fldChar w:fldCharType="end"/>
        </w:r>
      </w:sdtContent>
    </w:sdt>
  </w:p>
  <w:p w14:paraId="4502167C" w14:textId="77777777" w:rsidR="0010368C" w:rsidRPr="00F876AA" w:rsidRDefault="0010368C" w:rsidP="00F876AA">
    <w:pPr>
      <w:pStyle w:val="Zpat"/>
      <w:rPr>
        <w:color w:val="7F7F7F" w:themeColor="text1" w:themeTint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33645" w14:textId="77777777" w:rsidR="00FD4484" w:rsidRDefault="00FD4484" w:rsidP="00F876AA">
      <w:r>
        <w:separator/>
      </w:r>
    </w:p>
  </w:footnote>
  <w:footnote w:type="continuationSeparator" w:id="0">
    <w:p w14:paraId="0110034B" w14:textId="77777777" w:rsidR="00FD4484" w:rsidRDefault="00FD4484" w:rsidP="00F87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457E" w14:textId="77777777" w:rsidR="0010368C" w:rsidRDefault="0010368C" w:rsidP="00F876AA">
    <w:pPr>
      <w:pStyle w:val="Zhlav"/>
      <w:jc w:val="center"/>
    </w:pPr>
    <w:r>
      <w:rPr>
        <w:lang w:val="sk-SK" w:eastAsia="sk-SK"/>
      </w:rPr>
      <w:drawing>
        <wp:inline distT="0" distB="0" distL="0" distR="0" wp14:anchorId="1FE02778" wp14:editId="7556E4B5">
          <wp:extent cx="1765875" cy="897147"/>
          <wp:effectExtent l="0" t="0" r="635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6277" cy="9176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01B1A3" w14:textId="77777777" w:rsidR="00334366" w:rsidRDefault="00334366" w:rsidP="00F876AA">
    <w:pPr>
      <w:pStyle w:val="Zhlav"/>
      <w:jc w:val="center"/>
    </w:pPr>
  </w:p>
  <w:p w14:paraId="1808A345" w14:textId="77777777" w:rsidR="0010368C" w:rsidRDefault="0010368C" w:rsidP="00F876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D5DF4"/>
    <w:multiLevelType w:val="hybridMultilevel"/>
    <w:tmpl w:val="3938A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85F6B"/>
    <w:multiLevelType w:val="hybridMultilevel"/>
    <w:tmpl w:val="8E804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24757"/>
    <w:multiLevelType w:val="hybridMultilevel"/>
    <w:tmpl w:val="A25C4D7C"/>
    <w:lvl w:ilvl="0" w:tplc="25DCC798">
      <w:start w:val="1"/>
      <w:numFmt w:val="decimal"/>
      <w:lvlText w:val="%1."/>
      <w:lvlJc w:val="left"/>
      <w:pPr>
        <w:ind w:left="3585" w:hanging="360"/>
      </w:pPr>
      <w:rPr>
        <w:b w:val="0"/>
        <w:lang w:val="en-US"/>
      </w:rPr>
    </w:lvl>
    <w:lvl w:ilvl="1" w:tplc="04050019">
      <w:start w:val="1"/>
      <w:numFmt w:val="lowerLetter"/>
      <w:lvlText w:val="%2."/>
      <w:lvlJc w:val="left"/>
      <w:pPr>
        <w:ind w:left="4305" w:hanging="360"/>
      </w:pPr>
    </w:lvl>
    <w:lvl w:ilvl="2" w:tplc="0405001B" w:tentative="1">
      <w:start w:val="1"/>
      <w:numFmt w:val="lowerRoman"/>
      <w:lvlText w:val="%3."/>
      <w:lvlJc w:val="right"/>
      <w:pPr>
        <w:ind w:left="5025" w:hanging="180"/>
      </w:pPr>
    </w:lvl>
    <w:lvl w:ilvl="3" w:tplc="0405000F" w:tentative="1">
      <w:start w:val="1"/>
      <w:numFmt w:val="decimal"/>
      <w:lvlText w:val="%4."/>
      <w:lvlJc w:val="left"/>
      <w:pPr>
        <w:ind w:left="5745" w:hanging="360"/>
      </w:pPr>
    </w:lvl>
    <w:lvl w:ilvl="4" w:tplc="04050019" w:tentative="1">
      <w:start w:val="1"/>
      <w:numFmt w:val="lowerLetter"/>
      <w:lvlText w:val="%5."/>
      <w:lvlJc w:val="left"/>
      <w:pPr>
        <w:ind w:left="6465" w:hanging="360"/>
      </w:pPr>
    </w:lvl>
    <w:lvl w:ilvl="5" w:tplc="0405001B" w:tentative="1">
      <w:start w:val="1"/>
      <w:numFmt w:val="lowerRoman"/>
      <w:lvlText w:val="%6."/>
      <w:lvlJc w:val="right"/>
      <w:pPr>
        <w:ind w:left="7185" w:hanging="180"/>
      </w:pPr>
    </w:lvl>
    <w:lvl w:ilvl="6" w:tplc="0405000F" w:tentative="1">
      <w:start w:val="1"/>
      <w:numFmt w:val="decimal"/>
      <w:lvlText w:val="%7."/>
      <w:lvlJc w:val="left"/>
      <w:pPr>
        <w:ind w:left="7905" w:hanging="360"/>
      </w:pPr>
    </w:lvl>
    <w:lvl w:ilvl="7" w:tplc="04050019" w:tentative="1">
      <w:start w:val="1"/>
      <w:numFmt w:val="lowerLetter"/>
      <w:lvlText w:val="%8."/>
      <w:lvlJc w:val="left"/>
      <w:pPr>
        <w:ind w:left="8625" w:hanging="360"/>
      </w:pPr>
    </w:lvl>
    <w:lvl w:ilvl="8" w:tplc="0405001B" w:tentative="1">
      <w:start w:val="1"/>
      <w:numFmt w:val="lowerRoman"/>
      <w:lvlText w:val="%9."/>
      <w:lvlJc w:val="right"/>
      <w:pPr>
        <w:ind w:left="9345" w:hanging="180"/>
      </w:pPr>
    </w:lvl>
  </w:abstractNum>
  <w:num w:numId="1" w16cid:durableId="300158915">
    <w:abstractNumId w:val="2"/>
  </w:num>
  <w:num w:numId="2" w16cid:durableId="571548254">
    <w:abstractNumId w:val="1"/>
  </w:num>
  <w:num w:numId="3" w16cid:durableId="1223905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NDc2MzU1srA0tLBQ0lEKTi0uzszPAykwqgUAl6Tw9iwAAAA="/>
  </w:docVars>
  <w:rsids>
    <w:rsidRoot w:val="00D13C56"/>
    <w:rsid w:val="000128DA"/>
    <w:rsid w:val="000202ED"/>
    <w:rsid w:val="00037F09"/>
    <w:rsid w:val="00053480"/>
    <w:rsid w:val="00060135"/>
    <w:rsid w:val="00063CCC"/>
    <w:rsid w:val="00067086"/>
    <w:rsid w:val="000B511E"/>
    <w:rsid w:val="0010368C"/>
    <w:rsid w:val="00151AAA"/>
    <w:rsid w:val="00160DF3"/>
    <w:rsid w:val="001A49CB"/>
    <w:rsid w:val="001B14D2"/>
    <w:rsid w:val="001B530B"/>
    <w:rsid w:val="001F2FFC"/>
    <w:rsid w:val="001F31D4"/>
    <w:rsid w:val="001F5437"/>
    <w:rsid w:val="001F71AA"/>
    <w:rsid w:val="00224FBD"/>
    <w:rsid w:val="00260339"/>
    <w:rsid w:val="00260C23"/>
    <w:rsid w:val="00264527"/>
    <w:rsid w:val="002811C1"/>
    <w:rsid w:val="0028150C"/>
    <w:rsid w:val="00286646"/>
    <w:rsid w:val="002A155D"/>
    <w:rsid w:val="002A1C48"/>
    <w:rsid w:val="002A23B2"/>
    <w:rsid w:val="002B0285"/>
    <w:rsid w:val="002B5AEB"/>
    <w:rsid w:val="002C0F46"/>
    <w:rsid w:val="002E7CBE"/>
    <w:rsid w:val="002F59FC"/>
    <w:rsid w:val="00301BEE"/>
    <w:rsid w:val="00302C18"/>
    <w:rsid w:val="00334366"/>
    <w:rsid w:val="0034041E"/>
    <w:rsid w:val="00353727"/>
    <w:rsid w:val="0035667C"/>
    <w:rsid w:val="00375BCF"/>
    <w:rsid w:val="003B74A6"/>
    <w:rsid w:val="003D6260"/>
    <w:rsid w:val="003E34F7"/>
    <w:rsid w:val="003F1CE3"/>
    <w:rsid w:val="00412FE2"/>
    <w:rsid w:val="004242D5"/>
    <w:rsid w:val="00434541"/>
    <w:rsid w:val="00435CA8"/>
    <w:rsid w:val="0044349E"/>
    <w:rsid w:val="004454B5"/>
    <w:rsid w:val="00451CC5"/>
    <w:rsid w:val="00467B88"/>
    <w:rsid w:val="004A6E26"/>
    <w:rsid w:val="004E1380"/>
    <w:rsid w:val="004E6ADB"/>
    <w:rsid w:val="004F72D5"/>
    <w:rsid w:val="00516D7E"/>
    <w:rsid w:val="00523CC9"/>
    <w:rsid w:val="00530143"/>
    <w:rsid w:val="005375CE"/>
    <w:rsid w:val="0054155B"/>
    <w:rsid w:val="00555215"/>
    <w:rsid w:val="00565291"/>
    <w:rsid w:val="00591AA9"/>
    <w:rsid w:val="005A60C2"/>
    <w:rsid w:val="005B2A3E"/>
    <w:rsid w:val="005B7868"/>
    <w:rsid w:val="005D1133"/>
    <w:rsid w:val="005F4ACB"/>
    <w:rsid w:val="005F7AC0"/>
    <w:rsid w:val="00614957"/>
    <w:rsid w:val="0061714A"/>
    <w:rsid w:val="00626704"/>
    <w:rsid w:val="0063253A"/>
    <w:rsid w:val="00640E60"/>
    <w:rsid w:val="00674715"/>
    <w:rsid w:val="006768E3"/>
    <w:rsid w:val="00680FA1"/>
    <w:rsid w:val="006B0881"/>
    <w:rsid w:val="006C041C"/>
    <w:rsid w:val="006D0764"/>
    <w:rsid w:val="006E3A1B"/>
    <w:rsid w:val="0070432E"/>
    <w:rsid w:val="0070744E"/>
    <w:rsid w:val="007119A2"/>
    <w:rsid w:val="00721AAB"/>
    <w:rsid w:val="007270FD"/>
    <w:rsid w:val="00750BC2"/>
    <w:rsid w:val="00751921"/>
    <w:rsid w:val="0076013A"/>
    <w:rsid w:val="00777C90"/>
    <w:rsid w:val="007806F3"/>
    <w:rsid w:val="007A4B24"/>
    <w:rsid w:val="007B5039"/>
    <w:rsid w:val="007D0E06"/>
    <w:rsid w:val="00846BEC"/>
    <w:rsid w:val="008913D3"/>
    <w:rsid w:val="008A16A5"/>
    <w:rsid w:val="008C0425"/>
    <w:rsid w:val="00921059"/>
    <w:rsid w:val="009B4B39"/>
    <w:rsid w:val="009F0197"/>
    <w:rsid w:val="009F0294"/>
    <w:rsid w:val="00A06110"/>
    <w:rsid w:val="00A10494"/>
    <w:rsid w:val="00A261D0"/>
    <w:rsid w:val="00A27469"/>
    <w:rsid w:val="00A50919"/>
    <w:rsid w:val="00A62281"/>
    <w:rsid w:val="00A76EE3"/>
    <w:rsid w:val="00AD0544"/>
    <w:rsid w:val="00AE2738"/>
    <w:rsid w:val="00AF07CB"/>
    <w:rsid w:val="00AF6344"/>
    <w:rsid w:val="00B073C1"/>
    <w:rsid w:val="00B1070C"/>
    <w:rsid w:val="00B15288"/>
    <w:rsid w:val="00B25D34"/>
    <w:rsid w:val="00B4768E"/>
    <w:rsid w:val="00B558CD"/>
    <w:rsid w:val="00B567B2"/>
    <w:rsid w:val="00B71331"/>
    <w:rsid w:val="00B910F0"/>
    <w:rsid w:val="00B912E7"/>
    <w:rsid w:val="00BB242F"/>
    <w:rsid w:val="00BB38EE"/>
    <w:rsid w:val="00BB4EDC"/>
    <w:rsid w:val="00BD0254"/>
    <w:rsid w:val="00BF2E60"/>
    <w:rsid w:val="00C02744"/>
    <w:rsid w:val="00C11FB5"/>
    <w:rsid w:val="00C210DF"/>
    <w:rsid w:val="00C332C2"/>
    <w:rsid w:val="00C6430F"/>
    <w:rsid w:val="00C90A2B"/>
    <w:rsid w:val="00C940C1"/>
    <w:rsid w:val="00CB78CF"/>
    <w:rsid w:val="00CC3B15"/>
    <w:rsid w:val="00CF5EFA"/>
    <w:rsid w:val="00D13C56"/>
    <w:rsid w:val="00D148B1"/>
    <w:rsid w:val="00D24F90"/>
    <w:rsid w:val="00D36399"/>
    <w:rsid w:val="00D50AFC"/>
    <w:rsid w:val="00D61A58"/>
    <w:rsid w:val="00D65AF2"/>
    <w:rsid w:val="00D65FDE"/>
    <w:rsid w:val="00D75116"/>
    <w:rsid w:val="00D81237"/>
    <w:rsid w:val="00D97F8F"/>
    <w:rsid w:val="00E00351"/>
    <w:rsid w:val="00E076FE"/>
    <w:rsid w:val="00E122F4"/>
    <w:rsid w:val="00E2393A"/>
    <w:rsid w:val="00E32061"/>
    <w:rsid w:val="00E5765F"/>
    <w:rsid w:val="00EA1F26"/>
    <w:rsid w:val="00EB2EFA"/>
    <w:rsid w:val="00EB78C2"/>
    <w:rsid w:val="00F05D23"/>
    <w:rsid w:val="00F1550B"/>
    <w:rsid w:val="00F41DF2"/>
    <w:rsid w:val="00F876AA"/>
    <w:rsid w:val="00F97765"/>
    <w:rsid w:val="00FA3AE4"/>
    <w:rsid w:val="00FD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680ABE"/>
  <w15:docId w15:val="{AE251C53-1CFD-42FA-9D06-F4E2DC6A8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F0197"/>
    <w:rPr>
      <w:rFonts w:ascii="Roboto" w:eastAsia="Lucida Sans Unicode" w:hAnsi="Roboto" w:cs="Times New Roman"/>
      <w:noProof/>
      <w:sz w:val="20"/>
      <w:szCs w:val="24"/>
      <w:lang w:val="cs-CZ" w:eastAsia="ar-SA"/>
    </w:rPr>
  </w:style>
  <w:style w:type="paragraph" w:styleId="Nadpis1">
    <w:name w:val="heading 1"/>
    <w:basedOn w:val="Normln"/>
    <w:next w:val="Normln"/>
    <w:link w:val="Nadpis1Char"/>
    <w:uiPriority w:val="9"/>
    <w:qFormat/>
    <w:rsid w:val="00A06110"/>
    <w:pPr>
      <w:keepNext/>
      <w:keepLines/>
      <w:spacing w:before="360" w:after="120"/>
      <w:outlineLvl w:val="0"/>
    </w:pPr>
    <w:rPr>
      <w:rFonts w:eastAsiaTheme="majorEastAsia" w:cstheme="majorBidi"/>
      <w:b/>
      <w:bCs/>
      <w:color w:val="4BACC6" w:themeColor="accent5"/>
      <w:sz w:val="36"/>
      <w:szCs w:val="28"/>
    </w:rPr>
  </w:style>
  <w:style w:type="paragraph" w:styleId="Nadpis2">
    <w:name w:val="heading 2"/>
    <w:basedOn w:val="Normln"/>
    <w:link w:val="Nadpis2Char"/>
    <w:autoRedefine/>
    <w:uiPriority w:val="9"/>
    <w:qFormat/>
    <w:rsid w:val="001F2FFC"/>
    <w:pPr>
      <w:spacing w:after="0" w:line="240" w:lineRule="auto"/>
      <w:outlineLvl w:val="1"/>
    </w:pPr>
    <w:rPr>
      <w:rFonts w:cs="Arial"/>
      <w:b/>
      <w:color w:val="FFFFFF" w:themeColor="background1"/>
      <w:sz w:val="28"/>
      <w:szCs w:val="22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35667C"/>
    <w:pPr>
      <w:keepNext/>
      <w:keepLines/>
      <w:spacing w:before="240" w:after="60"/>
      <w:outlineLvl w:val="2"/>
    </w:pPr>
    <w:rPr>
      <w:rFonts w:eastAsiaTheme="majorEastAsia" w:cstheme="majorBidi"/>
      <w:b/>
      <w:bCs/>
      <w:color w:val="4BACC6" w:themeColor="accent5"/>
      <w:sz w:val="24"/>
      <w14:textFill>
        <w14:solidFill>
          <w14:schemeClr w14:val="accent5">
            <w14:lumMod w14:val="75000"/>
            <w14:lumMod w14:val="75000"/>
            <w14:lumOff w14:val="25000"/>
          </w14:schemeClr>
        </w14:solidFill>
      </w14:textFill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46BEC"/>
    <w:pPr>
      <w:keepNext/>
      <w:keepLines/>
      <w:spacing w:before="60" w:after="60"/>
      <w:outlineLvl w:val="3"/>
    </w:pPr>
    <w:rPr>
      <w:rFonts w:eastAsiaTheme="majorEastAsia" w:cstheme="majorBidi"/>
      <w:b/>
      <w:bCs/>
      <w:i/>
      <w:iCs/>
    </w:rPr>
  </w:style>
  <w:style w:type="paragraph" w:styleId="Nadpis5">
    <w:name w:val="heading 5"/>
    <w:aliases w:val="Sylabus"/>
    <w:basedOn w:val="Normln"/>
    <w:next w:val="Normln"/>
    <w:link w:val="Nadpis5Char"/>
    <w:autoRedefine/>
    <w:uiPriority w:val="9"/>
    <w:unhideWhenUsed/>
    <w:qFormat/>
    <w:rsid w:val="00A10494"/>
    <w:pPr>
      <w:keepNext/>
      <w:keepLines/>
      <w:spacing w:after="60" w:line="240" w:lineRule="auto"/>
      <w:outlineLvl w:val="4"/>
    </w:pPr>
    <w:rPr>
      <w:rFonts w:ascii="Montserrat Light" w:eastAsiaTheme="majorEastAsia" w:hAnsi="Montserrat Light" w:cstheme="majorBidi"/>
      <w:i/>
      <w:color w:val="404040" w:themeColor="text1" w:themeTint="BF"/>
      <w:sz w:val="24"/>
    </w:rPr>
  </w:style>
  <w:style w:type="paragraph" w:styleId="Nadpis6">
    <w:name w:val="heading 6"/>
    <w:basedOn w:val="Normln"/>
    <w:next w:val="Normln"/>
    <w:link w:val="Nadpis6Char"/>
    <w:autoRedefine/>
    <w:uiPriority w:val="9"/>
    <w:unhideWhenUsed/>
    <w:qFormat/>
    <w:rsid w:val="00A10494"/>
    <w:pPr>
      <w:keepNext/>
      <w:keepLines/>
      <w:spacing w:before="100" w:after="0" w:line="240" w:lineRule="auto"/>
      <w:outlineLvl w:val="5"/>
    </w:pPr>
    <w:rPr>
      <w:rFonts w:ascii="Montserrat Light" w:eastAsiaTheme="majorEastAsia" w:hAnsi="Montserrat Light" w:cstheme="majorBidi"/>
      <w:b/>
      <w:iCs/>
      <w:color w:val="4BACC6" w:themeColor="accent5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1F2FFC"/>
    <w:rPr>
      <w:rFonts w:ascii="Roboto" w:eastAsia="Lucida Sans Unicode" w:hAnsi="Roboto" w:cs="Arial"/>
      <w:b/>
      <w:noProof/>
      <w:color w:val="FFFFFF" w:themeColor="background1"/>
      <w:sz w:val="28"/>
      <w:lang w:val="cs-CZ" w:eastAsia="ar-SA"/>
    </w:rPr>
  </w:style>
  <w:style w:type="character" w:customStyle="1" w:styleId="Nadpis3Char">
    <w:name w:val="Nadpis 3 Char"/>
    <w:basedOn w:val="Standardnpsmoodstavce"/>
    <w:link w:val="Nadpis3"/>
    <w:uiPriority w:val="9"/>
    <w:rsid w:val="0035667C"/>
    <w:rPr>
      <w:rFonts w:ascii="Roboto" w:eastAsiaTheme="majorEastAsia" w:hAnsi="Roboto" w:cstheme="majorBidi"/>
      <w:b/>
      <w:bCs/>
      <w:noProof/>
      <w:color w:val="4BACC6" w:themeColor="accent5"/>
      <w:sz w:val="24"/>
      <w:szCs w:val="24"/>
      <w:lang w:val="cs-CZ" w:eastAsia="ar-SA"/>
      <w14:textFill>
        <w14:solidFill>
          <w14:schemeClr w14:val="accent5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Nadpis4Char">
    <w:name w:val="Nadpis 4 Char"/>
    <w:basedOn w:val="Standardnpsmoodstavce"/>
    <w:link w:val="Nadpis4"/>
    <w:uiPriority w:val="9"/>
    <w:rsid w:val="00846BEC"/>
    <w:rPr>
      <w:rFonts w:ascii="Roboto" w:eastAsiaTheme="majorEastAsia" w:hAnsi="Roboto" w:cstheme="majorBidi"/>
      <w:b/>
      <w:bCs/>
      <w:i/>
      <w:iCs/>
      <w:noProof/>
      <w:sz w:val="20"/>
      <w:szCs w:val="24"/>
      <w:lang w:val="cs-CZ" w:eastAsia="ar-SA"/>
    </w:rPr>
  </w:style>
  <w:style w:type="character" w:customStyle="1" w:styleId="Nadpis5Char">
    <w:name w:val="Nadpis 5 Char"/>
    <w:aliases w:val="Sylabus Char"/>
    <w:basedOn w:val="Standardnpsmoodstavce"/>
    <w:link w:val="Nadpis5"/>
    <w:uiPriority w:val="9"/>
    <w:rsid w:val="00A10494"/>
    <w:rPr>
      <w:rFonts w:ascii="Montserrat Light" w:eastAsiaTheme="majorEastAsia" w:hAnsi="Montserrat Light" w:cstheme="majorBidi"/>
      <w:i/>
      <w:color w:val="404040" w:themeColor="text1" w:themeTint="BF"/>
      <w:sz w:val="24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rsid w:val="00A10494"/>
    <w:rPr>
      <w:rFonts w:ascii="Montserrat Light" w:eastAsiaTheme="majorEastAsia" w:hAnsi="Montserrat Light" w:cstheme="majorBidi"/>
      <w:b/>
      <w:iCs/>
      <w:color w:val="4BACC6" w:themeColor="accent5"/>
      <w:sz w:val="20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2B0285"/>
    <w:pPr>
      <w:pBdr>
        <w:bottom w:val="single" w:sz="8" w:space="4" w:color="4F81BD" w:themeColor="accent1"/>
      </w:pBdr>
      <w:spacing w:after="120" w:line="240" w:lineRule="auto"/>
      <w:contextualSpacing/>
    </w:pPr>
    <w:rPr>
      <w:rFonts w:ascii="Roboto Black" w:eastAsiaTheme="majorEastAsia" w:hAnsi="Roboto Black" w:cstheme="majorBidi"/>
      <w:color w:val="4BACC6" w:themeColor="accent5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2B0285"/>
    <w:rPr>
      <w:rFonts w:ascii="Roboto Black" w:eastAsiaTheme="majorEastAsia" w:hAnsi="Roboto Black" w:cstheme="majorBidi"/>
      <w:color w:val="4BACC6" w:themeColor="accent5"/>
      <w:spacing w:val="5"/>
      <w:kern w:val="28"/>
      <w:sz w:val="52"/>
      <w:szCs w:val="52"/>
      <w:lang w:val="cs-CZ" w:eastAsia="ar-SA"/>
    </w:rPr>
  </w:style>
  <w:style w:type="paragraph" w:styleId="Zhlav">
    <w:name w:val="header"/>
    <w:basedOn w:val="Normln"/>
    <w:link w:val="ZhlavChar"/>
    <w:uiPriority w:val="99"/>
    <w:unhideWhenUsed/>
    <w:rsid w:val="00D13C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13C56"/>
  </w:style>
  <w:style w:type="paragraph" w:styleId="Zpat">
    <w:name w:val="footer"/>
    <w:basedOn w:val="Normln"/>
    <w:link w:val="ZpatChar"/>
    <w:uiPriority w:val="99"/>
    <w:unhideWhenUsed/>
    <w:rsid w:val="00D13C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13C56"/>
  </w:style>
  <w:style w:type="paragraph" w:styleId="Odstavecseseznamem">
    <w:name w:val="List Paragraph"/>
    <w:basedOn w:val="Normln"/>
    <w:uiPriority w:val="34"/>
    <w:qFormat/>
    <w:rsid w:val="00D13C56"/>
    <w:pPr>
      <w:ind w:left="720"/>
      <w:contextualSpacing/>
    </w:pPr>
    <w:rPr>
      <w:rFonts w:ascii="Calibri" w:eastAsia="Times New Roman" w:hAnsi="Calibri"/>
      <w:szCs w:val="22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13C5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13C56"/>
    <w:rPr>
      <w:rFonts w:ascii="Tahoma" w:eastAsia="Lucida Sans Unicode" w:hAnsi="Tahoma" w:cs="Tahoma"/>
      <w:sz w:val="16"/>
      <w:szCs w:val="16"/>
      <w:lang w:val="cs-CZ" w:eastAsia="ar-SA"/>
    </w:rPr>
  </w:style>
  <w:style w:type="character" w:customStyle="1" w:styleId="Nadpis1Char">
    <w:name w:val="Nadpis 1 Char"/>
    <w:basedOn w:val="Standardnpsmoodstavce"/>
    <w:link w:val="Nadpis1"/>
    <w:uiPriority w:val="9"/>
    <w:rsid w:val="00A06110"/>
    <w:rPr>
      <w:rFonts w:ascii="Roboto" w:eastAsiaTheme="majorEastAsia" w:hAnsi="Roboto" w:cstheme="majorBidi"/>
      <w:b/>
      <w:bCs/>
      <w:noProof/>
      <w:color w:val="4BACC6" w:themeColor="accent5"/>
      <w:sz w:val="36"/>
      <w:szCs w:val="28"/>
      <w:lang w:val="cs-CZ" w:eastAsia="ar-SA"/>
    </w:rPr>
  </w:style>
  <w:style w:type="paragraph" w:styleId="Bezmezer">
    <w:name w:val="No Spacing"/>
    <w:uiPriority w:val="1"/>
    <w:qFormat/>
    <w:rsid w:val="00F876AA"/>
    <w:pPr>
      <w:spacing w:after="0"/>
    </w:pPr>
    <w:rPr>
      <w:rFonts w:ascii="Roboto" w:eastAsia="Lucida Sans Unicode" w:hAnsi="Roboto" w:cs="Times New Roman"/>
      <w:noProof/>
      <w:sz w:val="20"/>
      <w:szCs w:val="24"/>
      <w:lang w:val="cs-CZ" w:eastAsia="ar-SA"/>
    </w:rPr>
  </w:style>
  <w:style w:type="table" w:styleId="Mkatabulky">
    <w:name w:val="Table Grid"/>
    <w:basedOn w:val="Normlntabulka"/>
    <w:uiPriority w:val="59"/>
    <w:unhideWhenUsed/>
    <w:rsid w:val="00340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5F7AC0"/>
    <w:rPr>
      <w:color w:val="808080"/>
    </w:rPr>
  </w:style>
  <w:style w:type="table" w:customStyle="1" w:styleId="TableGrid1">
    <w:name w:val="Table Grid1"/>
    <w:basedOn w:val="Normlntabulka"/>
    <w:next w:val="Mkatabulky"/>
    <w:uiPriority w:val="59"/>
    <w:unhideWhenUsed/>
    <w:rsid w:val="006E3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F41DF2"/>
    <w:pPr>
      <w:spacing w:before="100" w:beforeAutospacing="1" w:after="100" w:afterAutospacing="1" w:line="240" w:lineRule="auto"/>
    </w:pPr>
    <w:rPr>
      <w:rFonts w:ascii="Times New Roman" w:eastAsia="Times New Roman" w:hAnsi="Times New Roman"/>
      <w:noProof w:val="0"/>
      <w:sz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3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1FE40B-3DC8-45FA-966B-C27C6FDEC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09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ereza Kubánková</cp:lastModifiedBy>
  <cp:revision>2</cp:revision>
  <cp:lastPrinted>2020-06-09T11:59:00Z</cp:lastPrinted>
  <dcterms:created xsi:type="dcterms:W3CDTF">2022-10-07T11:26:00Z</dcterms:created>
  <dcterms:modified xsi:type="dcterms:W3CDTF">2022-10-07T11:26:00Z</dcterms:modified>
</cp:coreProperties>
</file>